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3651"/>
      </w:tblGrid>
      <w:tr w:rsidR="004A0E69" w:rsidRPr="00CF700C" w14:paraId="03D8742B" w14:textId="77777777" w:rsidTr="00E3020D">
        <w:tc>
          <w:tcPr>
            <w:tcW w:w="5637" w:type="dxa"/>
          </w:tcPr>
          <w:p w14:paraId="1A86E921" w14:textId="77777777" w:rsidR="004A0E69" w:rsidRPr="00CF700C" w:rsidRDefault="004A0E69" w:rsidP="00E3020D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MON PERIN d.d.</w:t>
            </w:r>
          </w:p>
          <w:p w14:paraId="44AA66A3" w14:textId="77777777" w:rsidR="004A0E69" w:rsidRPr="00CF700C" w:rsidRDefault="004A0E69" w:rsidP="00E3020D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Trg La Musa 2</w:t>
            </w:r>
          </w:p>
          <w:p w14:paraId="58305846" w14:textId="77777777" w:rsidR="004A0E69" w:rsidRPr="00CF700C" w:rsidRDefault="004A0E69" w:rsidP="00E3020D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52211 Bale (Valle)</w:t>
            </w:r>
          </w:p>
        </w:tc>
        <w:tc>
          <w:tcPr>
            <w:tcW w:w="3651" w:type="dxa"/>
            <w:vAlign w:val="center"/>
          </w:tcPr>
          <w:p w14:paraId="51B76632" w14:textId="7338F6C4" w:rsidR="004A0E69" w:rsidRPr="00CF700C" w:rsidRDefault="004A0E69" w:rsidP="004A0E69">
            <w:pPr>
              <w:jc w:val="center"/>
              <w:rPr>
                <w:rFonts w:ascii="Ebrima" w:eastAsia="Times New Roman" w:hAnsi="Ebrima" w:cs="Arial"/>
                <w:i/>
                <w:color w:val="0070C0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i/>
                <w:color w:val="0070C0"/>
                <w:sz w:val="16"/>
                <w:szCs w:val="16"/>
                <w:lang w:val="it-IT" w:eastAsia="hr-HR"/>
              </w:rPr>
              <w:t>Obrazac punomoći za zastupanje dioničara na Glavnoj skupštini</w:t>
            </w:r>
            <w:r w:rsidR="00045EDB">
              <w:rPr>
                <w:rFonts w:ascii="Ebrima" w:eastAsia="Times New Roman" w:hAnsi="Ebrima" w:cs="Arial"/>
                <w:i/>
                <w:color w:val="0070C0"/>
                <w:sz w:val="16"/>
                <w:szCs w:val="16"/>
                <w:lang w:val="it-IT" w:eastAsia="hr-HR"/>
              </w:rPr>
              <w:t xml:space="preserve"> Društva</w:t>
            </w:r>
          </w:p>
        </w:tc>
      </w:tr>
    </w:tbl>
    <w:p w14:paraId="21ED4D98" w14:textId="77777777" w:rsidR="004A0E69" w:rsidRPr="00CF700C" w:rsidRDefault="004A0E69" w:rsidP="004A0E69">
      <w:pPr>
        <w:jc w:val="both"/>
        <w:rPr>
          <w:rFonts w:ascii="Ebrima" w:hAnsi="Ebrima" w:cs="Arial"/>
          <w:b/>
          <w:bCs/>
          <w:sz w:val="16"/>
          <w:szCs w:val="16"/>
          <w:lang w:val="hr-HR"/>
        </w:rPr>
      </w:pPr>
    </w:p>
    <w:p w14:paraId="295132A2" w14:textId="052CFE41" w:rsidR="009F4F23" w:rsidRPr="00CF700C" w:rsidRDefault="009F4F23" w:rsidP="009F4F23">
      <w:pPr>
        <w:jc w:val="center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P</w:t>
      </w:r>
      <w:r w:rsidR="00EF1AF5" w:rsidRPr="00CF700C">
        <w:rPr>
          <w:rFonts w:ascii="Ebrima" w:hAnsi="Ebrima" w:cs="Arial"/>
          <w:b/>
          <w:bCs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U</w:t>
      </w:r>
      <w:r w:rsidR="00EF1AF5" w:rsidRPr="00CF700C">
        <w:rPr>
          <w:rFonts w:ascii="Ebrima" w:hAnsi="Ebrima" w:cs="Arial"/>
          <w:b/>
          <w:bCs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N</w:t>
      </w:r>
      <w:r w:rsidR="00EF1AF5" w:rsidRPr="00CF700C">
        <w:rPr>
          <w:rFonts w:ascii="Ebrima" w:hAnsi="Ebrima" w:cs="Arial"/>
          <w:b/>
          <w:bCs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O</w:t>
      </w:r>
      <w:r w:rsidR="00EF1AF5" w:rsidRPr="00CF700C">
        <w:rPr>
          <w:rFonts w:ascii="Ebrima" w:hAnsi="Ebrima" w:cs="Arial"/>
          <w:b/>
          <w:bCs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M</w:t>
      </w:r>
      <w:r w:rsidR="00EF1AF5" w:rsidRPr="00CF700C">
        <w:rPr>
          <w:rFonts w:ascii="Ebrima" w:hAnsi="Ebrima" w:cs="Arial"/>
          <w:b/>
          <w:bCs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O</w:t>
      </w:r>
      <w:r w:rsidR="00EF1AF5" w:rsidRPr="00CF700C">
        <w:rPr>
          <w:rFonts w:ascii="Ebrima" w:hAnsi="Ebrima" w:cs="Arial"/>
          <w:b/>
          <w:bCs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b/>
          <w:bCs/>
          <w:sz w:val="16"/>
          <w:szCs w:val="16"/>
          <w:lang w:val="hr-HR"/>
        </w:rPr>
        <w:t>Ć</w:t>
      </w:r>
    </w:p>
    <w:p w14:paraId="2B103616" w14:textId="77777777" w:rsidR="009F4F23" w:rsidRPr="00CF700C" w:rsidRDefault="009F4F23" w:rsidP="009F4F23">
      <w:pPr>
        <w:rPr>
          <w:rFonts w:ascii="Ebrima" w:hAnsi="Ebrima" w:cs="Arial"/>
          <w:sz w:val="16"/>
          <w:szCs w:val="16"/>
          <w:lang w:val="hr-HR"/>
        </w:rPr>
      </w:pPr>
    </w:p>
    <w:p w14:paraId="693F4007" w14:textId="0B2F0884" w:rsidR="00DA0951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>kojom ja dolje potpisani</w:t>
      </w:r>
      <w:r w:rsidR="004A736A" w:rsidRPr="00CF700C">
        <w:rPr>
          <w:rFonts w:ascii="Ebrima" w:hAnsi="Ebrima" w:cs="Arial"/>
          <w:sz w:val="16"/>
          <w:szCs w:val="16"/>
          <w:lang w:val="hr-HR"/>
        </w:rPr>
        <w:t>: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81"/>
        <w:gridCol w:w="5005"/>
      </w:tblGrid>
      <w:tr w:rsidR="00DA0951" w:rsidRPr="00CF700C" w14:paraId="790CA0A7" w14:textId="77777777" w:rsidTr="00DA0951">
        <w:tc>
          <w:tcPr>
            <w:tcW w:w="4181" w:type="dxa"/>
            <w:vAlign w:val="center"/>
          </w:tcPr>
          <w:p w14:paraId="61674195" w14:textId="665BCC21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Ime i prezime dioničara </w:t>
            </w:r>
            <w:r w:rsidR="009042E8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- </w:t>
            </w: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fizičke osobe</w:t>
            </w:r>
          </w:p>
          <w:p w14:paraId="514BD622" w14:textId="77777777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ili</w:t>
            </w:r>
          </w:p>
          <w:p w14:paraId="6562AA7E" w14:textId="71DE035A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Naziv/tvrtka dioničara </w:t>
            </w:r>
            <w:r w:rsidR="009042E8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- </w:t>
            </w: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pravne osobe</w:t>
            </w:r>
          </w:p>
        </w:tc>
        <w:tc>
          <w:tcPr>
            <w:tcW w:w="5005" w:type="dxa"/>
            <w:vAlign w:val="center"/>
          </w:tcPr>
          <w:p w14:paraId="1533A34E" w14:textId="77777777" w:rsidR="00DA0951" w:rsidRPr="00CF700C" w:rsidRDefault="00DA0951" w:rsidP="007F2CB5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</w:p>
        </w:tc>
      </w:tr>
      <w:tr w:rsidR="00DA0951" w:rsidRPr="00CF700C" w14:paraId="3686D429" w14:textId="77777777" w:rsidTr="00DA0951">
        <w:tc>
          <w:tcPr>
            <w:tcW w:w="4181" w:type="dxa"/>
            <w:vAlign w:val="center"/>
          </w:tcPr>
          <w:p w14:paraId="747C2525" w14:textId="6A34648C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Adresa prebivališta dioničara </w:t>
            </w:r>
            <w:r w:rsidR="009042E8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- </w:t>
            </w: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fizičke osobe</w:t>
            </w:r>
          </w:p>
          <w:p w14:paraId="59A9EDA8" w14:textId="77777777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ili</w:t>
            </w:r>
          </w:p>
          <w:p w14:paraId="670F318D" w14:textId="2C2786F0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Adresa sjedišta dioničara </w:t>
            </w:r>
            <w:r w:rsidR="009042E8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 xml:space="preserve">- </w:t>
            </w: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pravne osobe</w:t>
            </w:r>
          </w:p>
        </w:tc>
        <w:tc>
          <w:tcPr>
            <w:tcW w:w="5005" w:type="dxa"/>
            <w:vAlign w:val="center"/>
          </w:tcPr>
          <w:p w14:paraId="4CECE12A" w14:textId="77777777" w:rsidR="00DA0951" w:rsidRPr="00CF700C" w:rsidRDefault="00DA0951" w:rsidP="007F2CB5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</w:p>
        </w:tc>
      </w:tr>
      <w:tr w:rsidR="00DA0951" w:rsidRPr="00CF700C" w14:paraId="403D6F71" w14:textId="77777777" w:rsidTr="00DA0951">
        <w:tc>
          <w:tcPr>
            <w:tcW w:w="4181" w:type="dxa"/>
            <w:vAlign w:val="center"/>
          </w:tcPr>
          <w:p w14:paraId="6D8602CE" w14:textId="77777777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</w:p>
          <w:p w14:paraId="492697D7" w14:textId="6B5FA19B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  <w:t>OIB dioničara</w:t>
            </w:r>
          </w:p>
          <w:p w14:paraId="689BE872" w14:textId="77777777" w:rsidR="00DA0951" w:rsidRPr="00CF700C" w:rsidRDefault="00DA0951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</w:p>
        </w:tc>
        <w:tc>
          <w:tcPr>
            <w:tcW w:w="5005" w:type="dxa"/>
            <w:vAlign w:val="center"/>
          </w:tcPr>
          <w:p w14:paraId="40315959" w14:textId="77777777" w:rsidR="00DA0951" w:rsidRPr="00CF700C" w:rsidRDefault="00DA0951" w:rsidP="007F2CB5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</w:p>
        </w:tc>
      </w:tr>
    </w:tbl>
    <w:p w14:paraId="3BEB6AB9" w14:textId="77777777" w:rsidR="00DA0951" w:rsidRPr="00CF700C" w:rsidRDefault="00DA0951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</w:p>
    <w:p w14:paraId="516A0277" w14:textId="6B61FB67" w:rsidR="00DA0951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 xml:space="preserve">ovime imenujem i postavljam za svojeg </w:t>
      </w:r>
      <w:r w:rsidR="00F96158" w:rsidRPr="00CF700C">
        <w:rPr>
          <w:rFonts w:ascii="Ebrima" w:hAnsi="Ebrima" w:cs="Arial"/>
          <w:sz w:val="16"/>
          <w:szCs w:val="16"/>
          <w:lang w:val="hr-HR"/>
        </w:rPr>
        <w:t>o</w:t>
      </w:r>
      <w:r w:rsidRPr="00CF700C">
        <w:rPr>
          <w:rFonts w:ascii="Ebrima" w:hAnsi="Ebrima" w:cs="Arial"/>
          <w:sz w:val="16"/>
          <w:szCs w:val="16"/>
          <w:lang w:val="hr-HR"/>
        </w:rPr>
        <w:t>punomoć</w:t>
      </w:r>
      <w:r w:rsidR="00F96158" w:rsidRPr="00CF700C">
        <w:rPr>
          <w:rFonts w:ascii="Ebrima" w:hAnsi="Ebrima" w:cs="Arial"/>
          <w:sz w:val="16"/>
          <w:szCs w:val="16"/>
          <w:lang w:val="hr-HR"/>
        </w:rPr>
        <w:t>e</w:t>
      </w:r>
      <w:r w:rsidRPr="00CF700C">
        <w:rPr>
          <w:rFonts w:ascii="Ebrima" w:hAnsi="Ebrima" w:cs="Arial"/>
          <w:sz w:val="16"/>
          <w:szCs w:val="16"/>
          <w:lang w:val="hr-HR"/>
        </w:rPr>
        <w:t>nika</w:t>
      </w:r>
      <w:r w:rsidR="00B41300" w:rsidRPr="00CF700C">
        <w:rPr>
          <w:rFonts w:ascii="Ebrima" w:hAnsi="Ebrima" w:cs="Arial"/>
          <w:sz w:val="16"/>
          <w:szCs w:val="16"/>
          <w:lang w:val="hr-HR"/>
        </w:rPr>
        <w:t xml:space="preserve"> jednog od sljedećih dioničara Društva</w:t>
      </w:r>
      <w:r w:rsidR="004B576C" w:rsidRPr="00CF700C">
        <w:rPr>
          <w:rFonts w:ascii="Ebrima" w:hAnsi="Ebrima" w:cs="Arial"/>
          <w:sz w:val="16"/>
          <w:szCs w:val="16"/>
          <w:lang w:val="hr-HR"/>
        </w:rPr>
        <w:t>, odnosno treću osobu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>:</w:t>
      </w:r>
    </w:p>
    <w:p w14:paraId="27F7BD8A" w14:textId="7CB52A0F" w:rsidR="009F4F23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color w:val="0070C0"/>
          <w:sz w:val="16"/>
          <w:szCs w:val="16"/>
          <w:lang w:val="hr-HR"/>
        </w:rPr>
        <w:t>(</w:t>
      </w:r>
      <w:r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 xml:space="preserve">zaokružite broj </w:t>
      </w:r>
      <w:r w:rsidR="004A0E69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za</w:t>
      </w:r>
      <w:r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 xml:space="preserve"> jednog </w:t>
      </w:r>
      <w:r w:rsidR="00DA0951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 xml:space="preserve">od ponuđenih </w:t>
      </w:r>
      <w:r w:rsidR="00357BB0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osoba i</w:t>
      </w:r>
      <w:r w:rsidR="00DA0951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 xml:space="preserve">li pod </w:t>
      </w:r>
      <w:r w:rsidR="00CF700C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18</w:t>
      </w:r>
      <w:r w:rsidR="00DA0951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. upi</w:t>
      </w:r>
      <w:r w:rsidR="009715D8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šite</w:t>
      </w:r>
      <w:r w:rsidR="00DA0951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 xml:space="preserve"> podatke </w:t>
      </w:r>
      <w:r w:rsidR="004A0E69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o</w:t>
      </w:r>
      <w:r w:rsidR="00DA0951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punomoć</w:t>
      </w:r>
      <w:r w:rsidR="004A0E69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e</w:t>
      </w:r>
      <w:r w:rsidR="00DA0951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>nika</w:t>
      </w:r>
      <w:r w:rsidR="004A736A" w:rsidRPr="00CF700C">
        <w:rPr>
          <w:rFonts w:ascii="Ebrima" w:hAnsi="Ebrima" w:cs="Arial"/>
          <w:i/>
          <w:iCs/>
          <w:color w:val="0070C0"/>
          <w:sz w:val="16"/>
          <w:szCs w:val="16"/>
          <w:u w:val="single"/>
          <w:lang w:val="hr-HR"/>
        </w:rPr>
        <w:t xml:space="preserve"> koji nije na popisu</w:t>
      </w:r>
      <w:r w:rsidRPr="00CF700C">
        <w:rPr>
          <w:rFonts w:ascii="Ebrima" w:hAnsi="Ebrima" w:cs="Arial"/>
          <w:color w:val="0070C0"/>
          <w:sz w:val="16"/>
          <w:szCs w:val="16"/>
          <w:lang w:val="hr-HR"/>
        </w:rPr>
        <w:t>)</w:t>
      </w:r>
    </w:p>
    <w:p w14:paraId="2D17D23D" w14:textId="5E0041E7" w:rsidR="0098039E" w:rsidRPr="00CF700C" w:rsidRDefault="009F4F23" w:rsidP="0098039E">
      <w:pPr>
        <w:spacing w:line="215" w:lineRule="auto"/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ab/>
      </w:r>
    </w:p>
    <w:tbl>
      <w:tblPr>
        <w:tblW w:w="6540" w:type="dxa"/>
        <w:tblLook w:val="04A0" w:firstRow="1" w:lastRow="0" w:firstColumn="1" w:lastColumn="0" w:noHBand="0" w:noVBand="1"/>
      </w:tblPr>
      <w:tblGrid>
        <w:gridCol w:w="6540"/>
      </w:tblGrid>
      <w:tr w:rsidR="0098039E" w:rsidRPr="0098039E" w14:paraId="5DC1A49B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92F20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Cerin Andrea (70023865736), V. Švalbe 20, Rovinj (Rovigno)</w:t>
            </w:r>
          </w:p>
        </w:tc>
      </w:tr>
      <w:tr w:rsidR="0098039E" w:rsidRPr="0098039E" w14:paraId="3294D811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198B6" w14:textId="77777777" w:rsidR="0098039E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Cuccurin Plinio (65278825271), Aleja maslina - Viale dela Ulivi 4, Fažana</w:t>
            </w:r>
          </w:p>
          <w:p w14:paraId="3728C831" w14:textId="721EAC54" w:rsidR="008E2BC0" w:rsidRPr="00CF700C" w:rsidRDefault="008E2BC0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Pastrovicchio Edi (25496637341, Val de Sorbo 1, Bale</w:t>
            </w:r>
          </w:p>
        </w:tc>
      </w:tr>
      <w:tr w:rsidR="0098039E" w:rsidRPr="0098039E" w14:paraId="2AB94EEB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7078B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Rosanda Alen (79479504998), Carovac 13, Pula, Vinkuran</w:t>
            </w:r>
          </w:p>
        </w:tc>
      </w:tr>
      <w:tr w:rsidR="0098039E" w:rsidRPr="0098039E" w14:paraId="24F82FE9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544AC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Miliša Joško (39972942361), Srebrnjak 131, Zagreb</w:t>
            </w:r>
          </w:p>
        </w:tc>
      </w:tr>
      <w:tr w:rsidR="0098039E" w:rsidRPr="0098039E" w14:paraId="6250022E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2C4AD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Jančič Jaša (97827904523), Morovi 22, Rovinj (Rovigno), Rovinjsko Selo</w:t>
            </w:r>
          </w:p>
        </w:tc>
      </w:tr>
      <w:tr w:rsidR="0098039E" w:rsidRPr="0098039E" w14:paraId="1F85AE21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076AE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Udovičić Željko (74933898257), Sprečka ulica 12, Zagreb</w:t>
            </w:r>
          </w:p>
        </w:tc>
      </w:tr>
      <w:tr w:rsidR="0098039E" w:rsidRPr="0098039E" w14:paraId="5650E949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5F550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Knežević Nikola (76435501889), Prilaz Kraljičinom zdencu 6, Zagreb</w:t>
            </w:r>
          </w:p>
        </w:tc>
      </w:tr>
      <w:tr w:rsidR="0098039E" w:rsidRPr="0098039E" w14:paraId="52DC92E1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26C95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Cvečić Bole Raoul (99149546730), Stubište Baredi 9, Opatija</w:t>
            </w:r>
          </w:p>
        </w:tc>
      </w:tr>
      <w:tr w:rsidR="0098039E" w:rsidRPr="0098039E" w14:paraId="395890C4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B9A3A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Cuccurin Daria (08803818892), Naselje Cocaletto 48, Rovinj (Rovigno)</w:t>
            </w:r>
          </w:p>
        </w:tc>
      </w:tr>
      <w:tr w:rsidR="0098039E" w:rsidRPr="0098039E" w14:paraId="164141D8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6860C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Antolović Cerin Vinka (30851132565), Ulica Parentin 2, Kanfanar</w:t>
            </w:r>
          </w:p>
        </w:tc>
      </w:tr>
      <w:tr w:rsidR="0098039E" w:rsidRPr="0098039E" w14:paraId="51F2F8B4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7B9E2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Kercan Damir (99794680412), Girolama Curta 9, Rovinj (Rovigno)</w:t>
            </w:r>
          </w:p>
        </w:tc>
      </w:tr>
      <w:tr w:rsidR="0098039E" w:rsidRPr="0098039E" w14:paraId="247C73EF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3BF6EA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Šorak-Pokrajac Marica (06748782645), T. Ujevića 30, Rovinj (Rovigno)</w:t>
            </w:r>
          </w:p>
        </w:tc>
      </w:tr>
      <w:tr w:rsidR="0098039E" w:rsidRPr="0098039E" w14:paraId="04468B21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8544A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Sloković Melon Nives (77354974564), M. Fachinettija 1, Rovinj (Rovigno)</w:t>
            </w:r>
          </w:p>
        </w:tc>
      </w:tr>
      <w:tr w:rsidR="0098039E" w:rsidRPr="0098039E" w14:paraId="34977470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42836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Bićanić Damir (44327573309), Bužanova 12 b, Zagreb</w:t>
            </w:r>
          </w:p>
        </w:tc>
      </w:tr>
      <w:tr w:rsidR="0098039E" w:rsidRPr="0098039E" w14:paraId="004B9411" w14:textId="77777777" w:rsidTr="0098039E">
        <w:trPr>
          <w:trHeight w:val="255"/>
        </w:trPr>
        <w:tc>
          <w:tcPr>
            <w:tcW w:w="6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AB7D8" w14:textId="77777777" w:rsidR="0098039E" w:rsidRPr="00CF700C" w:rsidRDefault="0098039E" w:rsidP="00CF700C">
            <w:pPr>
              <w:pStyle w:val="ListParagraph"/>
              <w:numPr>
                <w:ilvl w:val="0"/>
                <w:numId w:val="1"/>
              </w:numPr>
              <w:autoSpaceDE/>
              <w:autoSpaceDN/>
              <w:adjustRightInd/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</w:pPr>
            <w:r w:rsidRPr="00CF700C">
              <w:rPr>
                <w:rFonts w:ascii="Ebrima" w:eastAsia="Times New Roman" w:hAnsi="Ebrima" w:cs="Calibri"/>
                <w:sz w:val="16"/>
                <w:szCs w:val="16"/>
                <w:lang w:val="hr-HR" w:eastAsia="hr-HR"/>
              </w:rPr>
              <w:t>Udovičić Marko (91131602978), Blagajska 16, Zagreb</w:t>
            </w:r>
          </w:p>
        </w:tc>
      </w:tr>
    </w:tbl>
    <w:p w14:paraId="3A1CAAAF" w14:textId="7F0CE771" w:rsidR="00AA5A01" w:rsidRPr="00CF700C" w:rsidRDefault="00AA5A01" w:rsidP="0098039E">
      <w:pPr>
        <w:spacing w:line="215" w:lineRule="auto"/>
        <w:jc w:val="both"/>
        <w:rPr>
          <w:rFonts w:ascii="Ebrima" w:hAnsi="Ebrima" w:cs="Arial"/>
          <w:sz w:val="16"/>
          <w:szCs w:val="16"/>
          <w:lang w:val="hr-HR"/>
        </w:rPr>
      </w:pPr>
    </w:p>
    <w:p w14:paraId="78CCC7A0" w14:textId="7E033C42" w:rsidR="00AA5A01" w:rsidRPr="00CF700C" w:rsidRDefault="00C07B49" w:rsidP="00530DD3">
      <w:pPr>
        <w:ind w:firstLine="284"/>
        <w:jc w:val="both"/>
        <w:rPr>
          <w:rFonts w:ascii="Ebrima" w:hAnsi="Ebrima" w:cs="Arial"/>
          <w:sz w:val="16"/>
          <w:szCs w:val="16"/>
          <w:lang w:val="hr-HR"/>
        </w:rPr>
      </w:pPr>
      <w:r>
        <w:rPr>
          <w:rFonts w:ascii="Ebrima" w:hAnsi="Ebrima" w:cs="Arial"/>
          <w:sz w:val="16"/>
          <w:szCs w:val="16"/>
          <w:lang w:val="hr-HR"/>
        </w:rPr>
        <w:t xml:space="preserve"> </w:t>
      </w:r>
      <w:r w:rsidR="00530DD3">
        <w:rPr>
          <w:rFonts w:ascii="Ebrima" w:hAnsi="Ebrima" w:cs="Arial"/>
          <w:sz w:val="16"/>
          <w:szCs w:val="16"/>
          <w:lang w:val="hr-HR"/>
        </w:rPr>
        <w:t>17</w:t>
      </w:r>
      <w:bookmarkStart w:id="0" w:name="_GoBack"/>
      <w:bookmarkEnd w:id="0"/>
      <w:r w:rsidR="00AA5A01" w:rsidRPr="00CF700C">
        <w:rPr>
          <w:rFonts w:ascii="Ebrima" w:hAnsi="Ebrima" w:cs="Arial"/>
          <w:sz w:val="16"/>
          <w:szCs w:val="16"/>
          <w:lang w:val="hr-HR"/>
        </w:rPr>
        <w:t>.</w:t>
      </w:r>
      <w:r w:rsidR="00AA5A01" w:rsidRPr="00CF700C">
        <w:rPr>
          <w:rFonts w:ascii="Ebrima" w:hAnsi="Ebrima" w:cs="Arial"/>
          <w:sz w:val="16"/>
          <w:szCs w:val="16"/>
          <w:lang w:val="hr-HR"/>
        </w:rPr>
        <w:tab/>
        <w:t>_________________________________________________________</w:t>
      </w:r>
      <w:r w:rsidR="00CF700C">
        <w:rPr>
          <w:rFonts w:ascii="Ebrima" w:hAnsi="Ebrima" w:cs="Arial"/>
          <w:sz w:val="16"/>
          <w:szCs w:val="16"/>
          <w:lang w:val="hr-HR"/>
        </w:rPr>
        <w:t>______________________</w:t>
      </w:r>
      <w:r w:rsidR="00D94B61">
        <w:rPr>
          <w:rFonts w:ascii="Ebrima" w:hAnsi="Ebrima" w:cs="Arial"/>
          <w:sz w:val="16"/>
          <w:szCs w:val="16"/>
          <w:lang w:val="hr-HR"/>
        </w:rPr>
        <w:t>____________</w:t>
      </w:r>
      <w:r w:rsidR="00CF700C">
        <w:rPr>
          <w:rFonts w:ascii="Ebrima" w:hAnsi="Ebrima" w:cs="Arial"/>
          <w:sz w:val="16"/>
          <w:szCs w:val="16"/>
          <w:lang w:val="hr-HR"/>
        </w:rPr>
        <w:t>_</w:t>
      </w:r>
      <w:r w:rsidR="00AA5A01" w:rsidRPr="00CF700C">
        <w:rPr>
          <w:rFonts w:ascii="Ebrima" w:hAnsi="Ebrima" w:cs="Arial"/>
          <w:sz w:val="16"/>
          <w:szCs w:val="16"/>
          <w:lang w:val="hr-HR"/>
        </w:rPr>
        <w:t>_</w:t>
      </w:r>
    </w:p>
    <w:p w14:paraId="47CB0B0F" w14:textId="39AADE25" w:rsidR="009F4F23" w:rsidRPr="00CF700C" w:rsidRDefault="00AA5A01" w:rsidP="00AA5A01">
      <w:pPr>
        <w:jc w:val="both"/>
        <w:rPr>
          <w:rFonts w:ascii="Ebrima" w:hAnsi="Ebrima" w:cs="Arial"/>
          <w:i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 xml:space="preserve">            </w:t>
      </w:r>
      <w:r w:rsidR="00A55AC3">
        <w:rPr>
          <w:rFonts w:ascii="Ebrima" w:hAnsi="Ebrima" w:cs="Arial"/>
          <w:sz w:val="16"/>
          <w:szCs w:val="16"/>
          <w:lang w:val="hr-HR"/>
        </w:rPr>
        <w:t xml:space="preserve">    </w:t>
      </w:r>
      <w:r w:rsidRPr="00CF700C">
        <w:rPr>
          <w:rFonts w:ascii="Ebrima" w:hAnsi="Ebrima" w:cs="Arial"/>
          <w:i/>
          <w:color w:val="0070C0"/>
          <w:sz w:val="16"/>
          <w:szCs w:val="16"/>
          <w:lang w:val="hr-HR"/>
        </w:rPr>
        <w:t>(Ime i prez</w:t>
      </w:r>
      <w:r w:rsidR="004771D6" w:rsidRPr="00CF700C">
        <w:rPr>
          <w:rFonts w:ascii="Ebrima" w:hAnsi="Ebrima" w:cs="Arial"/>
          <w:i/>
          <w:color w:val="0070C0"/>
          <w:sz w:val="16"/>
          <w:szCs w:val="16"/>
          <w:lang w:val="hr-HR"/>
        </w:rPr>
        <w:t>i</w:t>
      </w:r>
      <w:r w:rsidRPr="00CF700C">
        <w:rPr>
          <w:rFonts w:ascii="Ebrima" w:hAnsi="Ebrima" w:cs="Arial"/>
          <w:i/>
          <w:color w:val="0070C0"/>
          <w:sz w:val="16"/>
          <w:szCs w:val="16"/>
          <w:lang w:val="hr-HR"/>
        </w:rPr>
        <w:t>me, adresa prebivališta, OIB</w:t>
      </w:r>
      <w:r w:rsidR="009715D8" w:rsidRPr="00CF700C">
        <w:rPr>
          <w:rFonts w:ascii="Ebrima" w:hAnsi="Ebrima" w:cs="Arial"/>
          <w:i/>
          <w:color w:val="0070C0"/>
          <w:sz w:val="16"/>
          <w:szCs w:val="16"/>
          <w:lang w:val="hr-HR"/>
        </w:rPr>
        <w:t xml:space="preserve"> opunomoćenika koji nije gore naveden</w:t>
      </w:r>
      <w:r w:rsidRPr="00CF700C">
        <w:rPr>
          <w:rFonts w:ascii="Ebrima" w:hAnsi="Ebrima" w:cs="Arial"/>
          <w:i/>
          <w:color w:val="0070C0"/>
          <w:sz w:val="16"/>
          <w:szCs w:val="16"/>
          <w:lang w:val="hr-HR"/>
        </w:rPr>
        <w:t>)</w:t>
      </w:r>
    </w:p>
    <w:p w14:paraId="5374245A" w14:textId="77777777" w:rsidR="009F4F23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</w:p>
    <w:p w14:paraId="69CB3961" w14:textId="6A706762" w:rsidR="00834DD6" w:rsidRPr="00CF700C" w:rsidRDefault="004A736A" w:rsidP="003723F2">
      <w:pPr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>N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 xml:space="preserve">a temelju 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 xml:space="preserve">svih dionica koje držim u 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društvu MON PERIN d.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>d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. iz Bala, Trg La Musa 2, MBS: 040224587, OIB: 06374155285 (u daljnjem tekstu Društvo)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 xml:space="preserve"> prema stanju na računu koji glasi na moje ime i koji se vodi u Središnjem klirinškom depozitarnom društvu d.d. na dan </w:t>
      </w:r>
      <w:r w:rsidR="00D2560A">
        <w:rPr>
          <w:rFonts w:ascii="Ebrima" w:hAnsi="Ebrima" w:cs="Arial"/>
          <w:sz w:val="16"/>
          <w:szCs w:val="16"/>
          <w:lang w:val="hr-HR"/>
        </w:rPr>
        <w:t>10. lipnja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 xml:space="preserve"> 202</w:t>
      </w:r>
      <w:r w:rsidR="00045EDB">
        <w:rPr>
          <w:rFonts w:ascii="Ebrima" w:hAnsi="Ebrima" w:cs="Arial"/>
          <w:sz w:val="16"/>
          <w:szCs w:val="16"/>
          <w:lang w:val="hr-HR"/>
        </w:rPr>
        <w:t>2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>. godine</w:t>
      </w:r>
      <w:r w:rsidR="00F04554" w:rsidRPr="00CF700C">
        <w:rPr>
          <w:rFonts w:ascii="Ebrima" w:hAnsi="Ebrima" w:cs="Arial"/>
          <w:sz w:val="16"/>
          <w:szCs w:val="16"/>
          <w:lang w:val="hr-HR"/>
        </w:rPr>
        <w:t>, na kraju dana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,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 xml:space="preserve"> </w:t>
      </w:r>
      <w:r w:rsidR="00F96158" w:rsidRPr="00CF700C">
        <w:rPr>
          <w:rFonts w:ascii="Ebrima" w:hAnsi="Ebrima" w:cs="Arial"/>
          <w:sz w:val="16"/>
          <w:szCs w:val="16"/>
          <w:lang w:val="hr-HR"/>
        </w:rPr>
        <w:t>Op</w:t>
      </w:r>
      <w:r w:rsidRPr="00CF700C">
        <w:rPr>
          <w:rFonts w:ascii="Ebrima" w:hAnsi="Ebrima" w:cs="Arial"/>
          <w:sz w:val="16"/>
          <w:szCs w:val="16"/>
          <w:lang w:val="hr-HR"/>
        </w:rPr>
        <w:t>unomoć</w:t>
      </w:r>
      <w:r w:rsidR="00F96158" w:rsidRPr="00CF700C">
        <w:rPr>
          <w:rFonts w:ascii="Ebrima" w:hAnsi="Ebrima" w:cs="Arial"/>
          <w:sz w:val="16"/>
          <w:szCs w:val="16"/>
          <w:lang w:val="hr-HR"/>
        </w:rPr>
        <w:t>e</w:t>
      </w:r>
      <w:r w:rsidRPr="00CF700C">
        <w:rPr>
          <w:rFonts w:ascii="Ebrima" w:hAnsi="Ebrima" w:cs="Arial"/>
          <w:sz w:val="16"/>
          <w:szCs w:val="16"/>
          <w:lang w:val="hr-HR"/>
        </w:rPr>
        <w:t xml:space="preserve">nika ovlašćujem </w:t>
      </w:r>
      <w:r w:rsidR="00DA0951" w:rsidRPr="00CF700C">
        <w:rPr>
          <w:rFonts w:ascii="Ebrima" w:hAnsi="Ebrima" w:cs="Arial"/>
          <w:sz w:val="16"/>
          <w:szCs w:val="16"/>
          <w:lang w:val="hr-HR"/>
        </w:rPr>
        <w:t>da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 xml:space="preserve"> u moje ime i za moj račun </w:t>
      </w:r>
      <w:r w:rsidR="00834DD6" w:rsidRPr="00CF700C">
        <w:rPr>
          <w:rFonts w:ascii="Ebrima" w:hAnsi="Ebrima" w:cs="Arial"/>
          <w:sz w:val="16"/>
          <w:szCs w:val="16"/>
          <w:lang w:val="hr-HR"/>
        </w:rPr>
        <w:t xml:space="preserve">podnese 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prijav</w:t>
      </w:r>
      <w:r w:rsidR="00834DD6" w:rsidRPr="00CF700C">
        <w:rPr>
          <w:rFonts w:ascii="Ebrima" w:hAnsi="Ebrima" w:cs="Arial"/>
          <w:sz w:val="16"/>
          <w:szCs w:val="16"/>
          <w:lang w:val="hr-HR"/>
        </w:rPr>
        <w:t>u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 xml:space="preserve"> za sudjelovanje</w:t>
      </w:r>
      <w:r w:rsidRPr="00CF700C">
        <w:rPr>
          <w:rFonts w:ascii="Ebrima" w:hAnsi="Ebrima" w:cs="Arial"/>
          <w:sz w:val="16"/>
          <w:szCs w:val="16"/>
          <w:lang w:val="hr-HR"/>
        </w:rPr>
        <w:t xml:space="preserve"> na Glavnoj skupštini Društva koja će se </w:t>
      </w:r>
      <w:r w:rsidR="00AC0624" w:rsidRPr="00CF700C">
        <w:rPr>
          <w:rFonts w:ascii="Ebrima" w:hAnsi="Ebrima" w:cs="Arial"/>
          <w:sz w:val="16"/>
          <w:szCs w:val="16"/>
          <w:lang w:val="hr-HR"/>
        </w:rPr>
        <w:t xml:space="preserve">održati </w:t>
      </w:r>
      <w:r w:rsidR="00D2560A">
        <w:rPr>
          <w:rFonts w:ascii="Ebrima" w:hAnsi="Ebrima" w:cs="Arial"/>
          <w:sz w:val="16"/>
          <w:szCs w:val="16"/>
          <w:lang w:val="hr-HR"/>
        </w:rPr>
        <w:t>17. lipnja</w:t>
      </w:r>
      <w:r w:rsidR="00AC0624" w:rsidRPr="00CF700C">
        <w:rPr>
          <w:rFonts w:ascii="Ebrima" w:hAnsi="Ebrima" w:cs="Arial"/>
          <w:sz w:val="16"/>
          <w:szCs w:val="16"/>
          <w:lang w:val="hr-HR"/>
        </w:rPr>
        <w:t xml:space="preserve"> 202</w:t>
      </w:r>
      <w:r w:rsidR="00045EDB">
        <w:rPr>
          <w:rFonts w:ascii="Ebrima" w:hAnsi="Ebrima" w:cs="Arial"/>
          <w:sz w:val="16"/>
          <w:szCs w:val="16"/>
          <w:lang w:val="hr-HR"/>
        </w:rPr>
        <w:t>2</w:t>
      </w:r>
      <w:r w:rsidR="00AC0624" w:rsidRPr="00CF700C">
        <w:rPr>
          <w:rFonts w:ascii="Ebrima" w:hAnsi="Ebrima" w:cs="Arial"/>
          <w:sz w:val="16"/>
          <w:szCs w:val="16"/>
          <w:lang w:val="hr-HR"/>
        </w:rPr>
        <w:t xml:space="preserve">. godine, s početkom u </w:t>
      </w:r>
      <w:r w:rsidR="00D2560A">
        <w:rPr>
          <w:rFonts w:ascii="Ebrima" w:hAnsi="Ebrima" w:cs="Arial"/>
          <w:sz w:val="16"/>
          <w:szCs w:val="16"/>
          <w:lang w:val="hr-HR"/>
        </w:rPr>
        <w:t xml:space="preserve">17:00 </w:t>
      </w:r>
      <w:r w:rsidR="00AC0624" w:rsidRPr="00CF700C">
        <w:rPr>
          <w:rFonts w:ascii="Ebrima" w:hAnsi="Ebrima" w:cs="Arial"/>
          <w:sz w:val="16"/>
          <w:szCs w:val="16"/>
          <w:lang w:val="hr-HR"/>
        </w:rPr>
        <w:t xml:space="preserve">sati, </w:t>
      </w:r>
      <w:r w:rsidR="009715D8" w:rsidRPr="00CF700C">
        <w:rPr>
          <w:rFonts w:ascii="Ebrima" w:hAnsi="Ebrima" w:cs="Arial"/>
          <w:sz w:val="16"/>
          <w:szCs w:val="16"/>
          <w:lang w:val="hr-HR"/>
        </w:rPr>
        <w:t xml:space="preserve">na adresi </w:t>
      </w:r>
      <w:r w:rsidR="00D2560A">
        <w:rPr>
          <w:rFonts w:ascii="Ebrima" w:hAnsi="Ebrima" w:cs="Arial"/>
          <w:sz w:val="16"/>
          <w:szCs w:val="16"/>
          <w:lang w:val="hr-HR"/>
        </w:rPr>
        <w:t>Domenico Cernecca 3A</w:t>
      </w:r>
      <w:r w:rsidR="009715D8" w:rsidRPr="00CF700C">
        <w:rPr>
          <w:rFonts w:ascii="Ebrima" w:hAnsi="Ebrima" w:cs="Arial"/>
          <w:sz w:val="16"/>
          <w:szCs w:val="16"/>
          <w:lang w:val="hr-HR"/>
        </w:rPr>
        <w:t>, Bale/Valle (</w:t>
      </w:r>
      <w:r w:rsidR="00D2560A">
        <w:rPr>
          <w:rFonts w:ascii="Ebrima" w:hAnsi="Ebrima" w:cs="Arial"/>
          <w:sz w:val="16"/>
          <w:szCs w:val="16"/>
          <w:lang w:val="hr-HR"/>
        </w:rPr>
        <w:t>Sportska dvorana</w:t>
      </w:r>
      <w:r w:rsidR="00AC0624" w:rsidRPr="00CF700C">
        <w:rPr>
          <w:rFonts w:ascii="Ebrima" w:hAnsi="Ebrima" w:cs="Arial"/>
          <w:sz w:val="16"/>
          <w:szCs w:val="16"/>
          <w:lang w:val="hr-HR"/>
        </w:rPr>
        <w:t>), uz mogućnost sudjelovanja dioničara elektroničkom komunikacijom na daljinu u stvarnom vremenu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, te da me zastupa i sudjeluje u radu</w:t>
      </w:r>
      <w:r w:rsidR="00834DD6" w:rsidRPr="00CF700C">
        <w:rPr>
          <w:rFonts w:ascii="Ebrima" w:hAnsi="Ebrima" w:cs="Arial"/>
          <w:sz w:val="16"/>
          <w:szCs w:val="16"/>
          <w:lang w:val="hr-HR"/>
        </w:rPr>
        <w:t xml:space="preserve"> kao i da u moje ime i za moj račun glasa </w:t>
      </w:r>
      <w:r w:rsidR="00045EDB">
        <w:rPr>
          <w:rFonts w:ascii="Ebrima" w:hAnsi="Ebrima" w:cs="Arial"/>
          <w:sz w:val="16"/>
          <w:szCs w:val="16"/>
          <w:lang w:val="hr-HR"/>
        </w:rPr>
        <w:t xml:space="preserve">o </w:t>
      </w:r>
      <w:r w:rsidR="00EB4D8B" w:rsidRPr="00CF700C">
        <w:rPr>
          <w:rFonts w:ascii="Ebrima" w:hAnsi="Ebrima" w:cs="Arial"/>
          <w:sz w:val="16"/>
          <w:szCs w:val="16"/>
          <w:lang w:val="hr-HR"/>
        </w:rPr>
        <w:t>svi</w:t>
      </w:r>
      <w:r w:rsidR="00045EDB">
        <w:rPr>
          <w:rFonts w:ascii="Ebrima" w:hAnsi="Ebrima" w:cs="Arial"/>
          <w:sz w:val="16"/>
          <w:szCs w:val="16"/>
          <w:lang w:val="hr-HR"/>
        </w:rPr>
        <w:t>m</w:t>
      </w:r>
      <w:r w:rsidR="00EB4D8B" w:rsidRPr="00CF700C">
        <w:rPr>
          <w:rFonts w:ascii="Ebrima" w:hAnsi="Ebrima" w:cs="Arial"/>
          <w:sz w:val="16"/>
          <w:szCs w:val="16"/>
          <w:lang w:val="hr-HR"/>
        </w:rPr>
        <w:t xml:space="preserve"> odluka</w:t>
      </w:r>
      <w:r w:rsidR="00045EDB">
        <w:rPr>
          <w:rFonts w:ascii="Ebrima" w:hAnsi="Ebrima" w:cs="Arial"/>
          <w:sz w:val="16"/>
          <w:szCs w:val="16"/>
          <w:lang w:val="hr-HR"/>
        </w:rPr>
        <w:t>ma</w:t>
      </w:r>
      <w:r w:rsidR="00EB4D8B" w:rsidRPr="00CF700C">
        <w:rPr>
          <w:rFonts w:ascii="Ebrima" w:hAnsi="Ebrima" w:cs="Arial"/>
          <w:sz w:val="16"/>
          <w:szCs w:val="16"/>
          <w:lang w:val="hr-HR"/>
        </w:rPr>
        <w:t xml:space="preserve"> za koje će se glasati sukladno dnevnom redu navedene Glavne skupštine,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.</w:t>
      </w:r>
    </w:p>
    <w:p w14:paraId="35CD89C6" w14:textId="77777777" w:rsidR="009F4F23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</w:p>
    <w:p w14:paraId="292B2F59" w14:textId="016F303E" w:rsidR="009F4F23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 xml:space="preserve">Ukoliko bi moj </w:t>
      </w:r>
      <w:r w:rsidR="00F96158" w:rsidRPr="00CF700C">
        <w:rPr>
          <w:rFonts w:ascii="Ebrima" w:hAnsi="Ebrima" w:cs="Arial"/>
          <w:sz w:val="16"/>
          <w:szCs w:val="16"/>
          <w:lang w:val="hr-HR"/>
        </w:rPr>
        <w:t>O</w:t>
      </w:r>
      <w:r w:rsidRPr="00CF700C">
        <w:rPr>
          <w:rFonts w:ascii="Ebrima" w:hAnsi="Ebrima" w:cs="Arial"/>
          <w:sz w:val="16"/>
          <w:szCs w:val="16"/>
          <w:lang w:val="hr-HR"/>
        </w:rPr>
        <w:t>punomoć</w:t>
      </w:r>
      <w:r w:rsidR="00F96158" w:rsidRPr="00CF700C">
        <w:rPr>
          <w:rFonts w:ascii="Ebrima" w:hAnsi="Ebrima" w:cs="Arial"/>
          <w:sz w:val="16"/>
          <w:szCs w:val="16"/>
          <w:lang w:val="hr-HR"/>
        </w:rPr>
        <w:t>e</w:t>
      </w:r>
      <w:r w:rsidRPr="00CF700C">
        <w:rPr>
          <w:rFonts w:ascii="Ebrima" w:hAnsi="Ebrima" w:cs="Arial"/>
          <w:sz w:val="16"/>
          <w:szCs w:val="16"/>
          <w:lang w:val="hr-HR"/>
        </w:rPr>
        <w:t xml:space="preserve">nik iz bilo kojeg razloga bio spriječen u poduzimanju radnji za koje sam ga ovlastio, može ga u moje ime zamijeniti gdin Plinio Cuccurin (OIB: 65278825271) iz </w:t>
      </w:r>
      <w:r w:rsidR="00C46F76" w:rsidRPr="00CF700C">
        <w:rPr>
          <w:rFonts w:ascii="Ebrima" w:hAnsi="Ebrima" w:cs="Arial"/>
          <w:sz w:val="16"/>
          <w:szCs w:val="16"/>
          <w:lang w:val="hr-HR"/>
        </w:rPr>
        <w:t xml:space="preserve"> Fažane, </w:t>
      </w:r>
      <w:r w:rsidR="006B761C" w:rsidRPr="00CF700C">
        <w:rPr>
          <w:rFonts w:ascii="Ebrima" w:eastAsia="Times New Roman" w:hAnsi="Ebrima" w:cs="Calibri"/>
          <w:sz w:val="16"/>
          <w:szCs w:val="16"/>
          <w:lang w:val="hr-HR" w:eastAsia="hr-HR"/>
        </w:rPr>
        <w:t>Aleja maslina - Viale dela Ulivi 4</w:t>
      </w:r>
      <w:r w:rsidR="00C46F76" w:rsidRPr="00CF700C">
        <w:rPr>
          <w:rFonts w:ascii="Ebrima" w:hAnsi="Ebrima" w:cs="Arial"/>
          <w:sz w:val="16"/>
          <w:szCs w:val="16"/>
          <w:lang w:val="hr-HR"/>
        </w:rPr>
        <w:t xml:space="preserve"> </w:t>
      </w:r>
      <w:r w:rsidRPr="00CF700C">
        <w:rPr>
          <w:rFonts w:ascii="Ebrima" w:hAnsi="Ebrima" w:cs="Arial"/>
          <w:sz w:val="16"/>
          <w:szCs w:val="16"/>
          <w:lang w:val="hr-HR"/>
        </w:rPr>
        <w:t>ili gdin Edi Pastrovicchio (OIB: 25496637341) iz Bala, Val de Sorbo 1.</w:t>
      </w:r>
    </w:p>
    <w:p w14:paraId="27C68DFF" w14:textId="77777777" w:rsidR="004A0E69" w:rsidRPr="00CF700C" w:rsidRDefault="004A0E69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</w:p>
    <w:p w14:paraId="08519B85" w14:textId="3309DAC6" w:rsidR="00834DD6" w:rsidRPr="00CF700C" w:rsidRDefault="00220A0F" w:rsidP="00834DD6">
      <w:pPr>
        <w:jc w:val="both"/>
        <w:rPr>
          <w:rFonts w:ascii="Ebrima" w:hAnsi="Ebrima" w:cs="Arial"/>
          <w:sz w:val="16"/>
          <w:szCs w:val="16"/>
          <w:lang w:val="hr-HR"/>
        </w:rPr>
      </w:pPr>
      <w:r w:rsidRPr="00CF700C">
        <w:rPr>
          <w:rFonts w:ascii="Ebrima" w:hAnsi="Ebrima" w:cs="Arial"/>
          <w:sz w:val="16"/>
          <w:szCs w:val="16"/>
          <w:lang w:val="hr-HR"/>
        </w:rPr>
        <w:t xml:space="preserve">U </w:t>
      </w:r>
      <w:r w:rsidRPr="009B6C44">
        <w:rPr>
          <w:rFonts w:ascii="Ebrima" w:hAnsi="Ebrima" w:cs="Arial"/>
          <w:sz w:val="16"/>
          <w:szCs w:val="16"/>
          <w:lang w:val="hr-HR"/>
        </w:rPr>
        <w:t>___________</w:t>
      </w:r>
      <w:r w:rsidR="009B6C44" w:rsidRPr="009B6C44">
        <w:rPr>
          <w:rFonts w:ascii="Ebrima" w:hAnsi="Ebrima" w:cs="Arial"/>
          <w:sz w:val="16"/>
          <w:szCs w:val="16"/>
          <w:lang w:val="hr-HR"/>
        </w:rPr>
        <w:t>____________</w:t>
      </w:r>
      <w:r w:rsidRPr="009B6C44">
        <w:rPr>
          <w:rFonts w:ascii="Ebrima" w:hAnsi="Ebrima" w:cs="Arial"/>
          <w:sz w:val="16"/>
          <w:szCs w:val="16"/>
          <w:lang w:val="hr-HR"/>
        </w:rPr>
        <w:t xml:space="preserve">, </w:t>
      </w:r>
      <w:r w:rsidR="009B6C44" w:rsidRPr="009B6C44">
        <w:rPr>
          <w:rFonts w:ascii="Ebrima" w:hAnsi="Ebrima" w:cs="Arial"/>
          <w:sz w:val="16"/>
          <w:szCs w:val="16"/>
          <w:lang w:val="hr-HR"/>
        </w:rPr>
        <w:t xml:space="preserve">    </w:t>
      </w:r>
      <w:r w:rsidR="00256A08" w:rsidRPr="009B6C44">
        <w:rPr>
          <w:rFonts w:ascii="Ebrima" w:hAnsi="Ebrima" w:cs="Arial"/>
          <w:sz w:val="16"/>
          <w:szCs w:val="16"/>
          <w:lang w:val="hr-HR"/>
        </w:rPr>
        <w:t>__</w:t>
      </w:r>
      <w:r w:rsidR="009B6C44">
        <w:rPr>
          <w:rFonts w:ascii="Ebrima" w:hAnsi="Ebrima" w:cs="Arial"/>
          <w:sz w:val="16"/>
          <w:szCs w:val="16"/>
          <w:lang w:val="hr-HR"/>
        </w:rPr>
        <w:t>___</w:t>
      </w:r>
      <w:r w:rsidR="009F4F23" w:rsidRPr="009B6C44">
        <w:rPr>
          <w:rFonts w:ascii="Ebrima" w:hAnsi="Ebrima" w:cs="Arial"/>
          <w:sz w:val="16"/>
          <w:szCs w:val="16"/>
          <w:lang w:val="hr-HR"/>
        </w:rPr>
        <w:t>.</w:t>
      </w:r>
      <w:r w:rsidR="00834DD6" w:rsidRPr="009B6C44">
        <w:rPr>
          <w:rFonts w:ascii="Ebrima" w:hAnsi="Ebrima" w:cs="Arial"/>
          <w:sz w:val="16"/>
          <w:szCs w:val="16"/>
          <w:lang w:val="hr-HR"/>
        </w:rPr>
        <w:t>__</w:t>
      </w:r>
      <w:r w:rsidR="009B6C44">
        <w:rPr>
          <w:rFonts w:ascii="Ebrima" w:hAnsi="Ebrima" w:cs="Arial"/>
          <w:sz w:val="16"/>
          <w:szCs w:val="16"/>
          <w:lang w:val="hr-HR"/>
        </w:rPr>
        <w:t>____</w:t>
      </w:r>
      <w:r w:rsidR="00834DD6" w:rsidRPr="00CF700C">
        <w:rPr>
          <w:rFonts w:ascii="Ebrima" w:hAnsi="Ebrima" w:cs="Arial"/>
          <w:sz w:val="16"/>
          <w:szCs w:val="16"/>
          <w:lang w:val="hr-HR"/>
        </w:rPr>
        <w:t>.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20</w:t>
      </w:r>
      <w:r w:rsidR="00834DD6" w:rsidRPr="00CF700C">
        <w:rPr>
          <w:rFonts w:ascii="Ebrima" w:hAnsi="Ebrima" w:cs="Arial"/>
          <w:sz w:val="16"/>
          <w:szCs w:val="16"/>
          <w:lang w:val="hr-HR"/>
        </w:rPr>
        <w:t>2</w:t>
      </w:r>
      <w:r w:rsidR="00045EDB">
        <w:rPr>
          <w:rFonts w:ascii="Ebrima" w:hAnsi="Ebrima" w:cs="Arial"/>
          <w:sz w:val="16"/>
          <w:szCs w:val="16"/>
          <w:lang w:val="hr-HR"/>
        </w:rPr>
        <w:t>2</w:t>
      </w:r>
      <w:r w:rsidR="009F4F23" w:rsidRPr="00CF700C">
        <w:rPr>
          <w:rFonts w:ascii="Ebrima" w:hAnsi="Ebrima" w:cs="Arial"/>
          <w:sz w:val="16"/>
          <w:szCs w:val="16"/>
          <w:lang w:val="hr-HR"/>
        </w:rPr>
        <w:t>.</w:t>
      </w:r>
      <w:r w:rsidR="009042E8">
        <w:rPr>
          <w:rFonts w:ascii="Ebrima" w:hAnsi="Ebrima" w:cs="Arial"/>
          <w:sz w:val="16"/>
          <w:szCs w:val="16"/>
          <w:lang w:val="hr-HR"/>
        </w:rPr>
        <w:t xml:space="preserve"> godine</w:t>
      </w:r>
    </w:p>
    <w:p w14:paraId="71E8EF15" w14:textId="77777777" w:rsidR="00EF1AF5" w:rsidRPr="00CF700C" w:rsidRDefault="00EF1AF5" w:rsidP="00834DD6">
      <w:pPr>
        <w:jc w:val="both"/>
        <w:rPr>
          <w:rFonts w:ascii="Ebrima" w:hAnsi="Ebrima" w:cs="Arial"/>
          <w:sz w:val="16"/>
          <w:szCs w:val="16"/>
          <w:lang w:val="hr-HR"/>
        </w:rPr>
      </w:pPr>
    </w:p>
    <w:p w14:paraId="5AB43905" w14:textId="264C5FB3" w:rsidR="009F4F23" w:rsidRPr="00CF700C" w:rsidRDefault="009F4F23" w:rsidP="009F4F23">
      <w:pPr>
        <w:jc w:val="both"/>
        <w:rPr>
          <w:rFonts w:ascii="Ebrima" w:hAnsi="Ebrima" w:cs="Arial"/>
          <w:sz w:val="16"/>
          <w:szCs w:val="16"/>
          <w:lang w:val="hr-HR"/>
        </w:rPr>
      </w:pP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81"/>
        <w:gridCol w:w="5005"/>
      </w:tblGrid>
      <w:tr w:rsidR="00834DD6" w:rsidRPr="00CF700C" w14:paraId="1575F062" w14:textId="77777777" w:rsidTr="007F2CB5">
        <w:trPr>
          <w:trHeight w:val="784"/>
        </w:trPr>
        <w:tc>
          <w:tcPr>
            <w:tcW w:w="4181" w:type="dxa"/>
            <w:vAlign w:val="center"/>
          </w:tcPr>
          <w:p w14:paraId="3929BCCE" w14:textId="2BE3DA4E" w:rsidR="00834DD6" w:rsidRPr="00CF700C" w:rsidRDefault="00834DD6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  <w:t xml:space="preserve">Potpis dioničara </w:t>
            </w:r>
            <w:r w:rsidR="009042E8">
              <w:rPr>
                <w:rFonts w:ascii="Ebrima" w:eastAsia="Times New Roman" w:hAnsi="Ebrima" w:cs="Arial"/>
                <w:sz w:val="16"/>
                <w:szCs w:val="16"/>
                <w:lang w:val="hr-HR" w:eastAsia="hr-HR"/>
              </w:rPr>
              <w:t xml:space="preserve">- </w:t>
            </w:r>
            <w:r w:rsidRPr="00CF700C"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  <w:t>fizičke osobe</w:t>
            </w:r>
          </w:p>
          <w:p w14:paraId="113CEF06" w14:textId="77777777" w:rsidR="00834DD6" w:rsidRPr="00CF700C" w:rsidRDefault="00834DD6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  <w:t>ili</w:t>
            </w:r>
          </w:p>
          <w:p w14:paraId="69AA77E4" w14:textId="218DD0EE" w:rsidR="00834DD6" w:rsidRPr="00CF700C" w:rsidRDefault="00834DD6" w:rsidP="007F2CB5">
            <w:pPr>
              <w:jc w:val="center"/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</w:pPr>
            <w:r w:rsidRPr="00CF700C"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  <w:t>Ime i prezime te potpis zakonskog zastupnika dioničara</w:t>
            </w:r>
            <w:r w:rsidR="009042E8">
              <w:rPr>
                <w:rFonts w:ascii="Ebrima" w:eastAsia="Times New Roman" w:hAnsi="Ebrima" w:cs="Arial"/>
                <w:sz w:val="16"/>
                <w:szCs w:val="16"/>
                <w:lang w:val="hr-HR" w:eastAsia="hr-HR"/>
              </w:rPr>
              <w:t xml:space="preserve"> - </w:t>
            </w:r>
            <w:r w:rsidRPr="00CF700C">
              <w:rPr>
                <w:rFonts w:ascii="Ebrima" w:eastAsia="Times New Roman" w:hAnsi="Ebrima" w:cs="Arial"/>
                <w:sz w:val="16"/>
                <w:szCs w:val="16"/>
                <w:lang w:eastAsia="hr-HR"/>
              </w:rPr>
              <w:t xml:space="preserve"> pravne osobe</w:t>
            </w:r>
          </w:p>
        </w:tc>
        <w:tc>
          <w:tcPr>
            <w:tcW w:w="5005" w:type="dxa"/>
            <w:vAlign w:val="center"/>
          </w:tcPr>
          <w:p w14:paraId="4BC6674E" w14:textId="77777777" w:rsidR="00834DD6" w:rsidRPr="00CF700C" w:rsidRDefault="00834DD6" w:rsidP="007F2CB5">
            <w:pPr>
              <w:rPr>
                <w:rFonts w:ascii="Ebrima" w:eastAsia="Times New Roman" w:hAnsi="Ebrima" w:cs="Arial"/>
                <w:sz w:val="16"/>
                <w:szCs w:val="16"/>
                <w:lang w:val="it-IT" w:eastAsia="hr-HR"/>
              </w:rPr>
            </w:pPr>
          </w:p>
        </w:tc>
      </w:tr>
    </w:tbl>
    <w:p w14:paraId="59D5558E" w14:textId="182E095C" w:rsidR="006B4BF3" w:rsidRPr="00CF700C" w:rsidRDefault="006B4BF3" w:rsidP="00834DD6">
      <w:pPr>
        <w:spacing w:line="192" w:lineRule="auto"/>
        <w:jc w:val="both"/>
        <w:rPr>
          <w:rFonts w:ascii="Ebrima" w:hAnsi="Ebrima"/>
          <w:sz w:val="16"/>
          <w:szCs w:val="16"/>
        </w:rPr>
      </w:pPr>
    </w:p>
    <w:sectPr w:rsidR="006B4BF3" w:rsidRPr="00CF700C" w:rsidSect="004A0E69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D1F6F"/>
    <w:multiLevelType w:val="hybridMultilevel"/>
    <w:tmpl w:val="5F721D7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7IwMTM2Nje2sDBW0lEKTi0uzszPAykwqgUAp9koICwAAAA="/>
  </w:docVars>
  <w:rsids>
    <w:rsidRoot w:val="009F4F23"/>
    <w:rsid w:val="00045EDB"/>
    <w:rsid w:val="0008672F"/>
    <w:rsid w:val="00103C1D"/>
    <w:rsid w:val="001B3FBD"/>
    <w:rsid w:val="00220A0F"/>
    <w:rsid w:val="00256A08"/>
    <w:rsid w:val="00264E35"/>
    <w:rsid w:val="002964F6"/>
    <w:rsid w:val="00333FD5"/>
    <w:rsid w:val="00357BB0"/>
    <w:rsid w:val="003723F2"/>
    <w:rsid w:val="003B4D87"/>
    <w:rsid w:val="004771D6"/>
    <w:rsid w:val="004A0E69"/>
    <w:rsid w:val="004A736A"/>
    <w:rsid w:val="004B576C"/>
    <w:rsid w:val="00530DD3"/>
    <w:rsid w:val="00537996"/>
    <w:rsid w:val="006B4BF3"/>
    <w:rsid w:val="006B761C"/>
    <w:rsid w:val="00721FE9"/>
    <w:rsid w:val="00834DD6"/>
    <w:rsid w:val="008E2BC0"/>
    <w:rsid w:val="008F3454"/>
    <w:rsid w:val="008F48C9"/>
    <w:rsid w:val="009042E8"/>
    <w:rsid w:val="00914085"/>
    <w:rsid w:val="00932368"/>
    <w:rsid w:val="00934B15"/>
    <w:rsid w:val="009450E7"/>
    <w:rsid w:val="009715D8"/>
    <w:rsid w:val="0098039E"/>
    <w:rsid w:val="009B6C44"/>
    <w:rsid w:val="009F4F23"/>
    <w:rsid w:val="00A55AC3"/>
    <w:rsid w:val="00AA5A01"/>
    <w:rsid w:val="00AC0624"/>
    <w:rsid w:val="00B41300"/>
    <w:rsid w:val="00C07B49"/>
    <w:rsid w:val="00C46F76"/>
    <w:rsid w:val="00CD4880"/>
    <w:rsid w:val="00CF700C"/>
    <w:rsid w:val="00D2560A"/>
    <w:rsid w:val="00D94B61"/>
    <w:rsid w:val="00DA0951"/>
    <w:rsid w:val="00EB4D8B"/>
    <w:rsid w:val="00EF1AF5"/>
    <w:rsid w:val="00F04554"/>
    <w:rsid w:val="00F96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798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4F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0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700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4F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0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70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05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489E974873742A07CB2CFBB3CB04E" ma:contentTypeVersion="8" ma:contentTypeDescription="Create a new document." ma:contentTypeScope="" ma:versionID="af894487bb420a002f4e08ac84e4ab72">
  <xsd:schema xmlns:xsd="http://www.w3.org/2001/XMLSchema" xmlns:xs="http://www.w3.org/2001/XMLSchema" xmlns:p="http://schemas.microsoft.com/office/2006/metadata/properties" xmlns:ns2="4d6f6f24-489b-46fb-9f2b-8466a54f5b50" targetNamespace="http://schemas.microsoft.com/office/2006/metadata/properties" ma:root="true" ma:fieldsID="c8e68f8af550e05b2f04813cabd85d05" ns2:_="">
    <xsd:import namespace="4d6f6f24-489b-46fb-9f2b-8466a54f5b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f6f24-489b-46fb-9f2b-8466a54f5b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528FBD-1F0C-499A-92F1-8BB3D83345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7B4AEE-1C4B-4282-BEA7-CF74E36E7EB1}">
  <ds:schemaRefs>
    <ds:schemaRef ds:uri="4d6f6f24-489b-46fb-9f2b-8466a54f5b50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418352A-C579-4171-959F-A520EE00E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f6f24-489b-46fb-9f2b-8466a54f5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ana Martinić-Jerčić</dc:creator>
  <cp:lastModifiedBy>Gordana Martinić-Jerčić</cp:lastModifiedBy>
  <cp:revision>3</cp:revision>
  <cp:lastPrinted>2019-10-17T17:08:00Z</cp:lastPrinted>
  <dcterms:created xsi:type="dcterms:W3CDTF">2022-05-15T08:30:00Z</dcterms:created>
  <dcterms:modified xsi:type="dcterms:W3CDTF">2022-05-1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C489E974873742A07CB2CFBB3CB04E</vt:lpwstr>
  </property>
</Properties>
</file>